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3BBC21A6" w:rsidR="00173A24" w:rsidRDefault="0034026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41D188EA" w:rsidR="00173A24" w:rsidRDefault="00340265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javascript</w:t>
      </w:r>
      <w:proofErr w:type="spellEnd"/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2EEA302" w:rsidR="00173A24" w:rsidRDefault="0034026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he div tag is also known as the division tag which helps create websites and webpages and help creating </w:t>
      </w:r>
      <w:proofErr w:type="spellStart"/>
      <w:r>
        <w:rPr>
          <w:rFonts w:ascii="Muli" w:eastAsia="Muli" w:hAnsi="Muli" w:cs="Muli"/>
          <w:sz w:val="24"/>
          <w:szCs w:val="24"/>
        </w:rPr>
        <w:t>divisiions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example header footer etc.., 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02447389" w:rsidR="00173A24" w:rsidRDefault="00340265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 position is the position relative to its normal position whereas absolute position is the parent position itself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43BF867C" w14:textId="5FF2F994" w:rsidR="00F40FDE" w:rsidRDefault="00F40FDE" w:rsidP="00F40FD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use of opacity is CSS is to increase the transparency or decrease the transparency</w:t>
      </w:r>
      <w:r>
        <w:rPr>
          <w:rFonts w:ascii="Muli" w:eastAsia="Muli" w:hAnsi="Muli" w:cs="Muli"/>
          <w:sz w:val="24"/>
          <w:szCs w:val="24"/>
        </w:rPr>
        <w:t xml:space="preserve"> of an objec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2C849626" w:rsidR="00173A24" w:rsidRDefault="00F40FD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is combination of html and </w:t>
      </w:r>
      <w:proofErr w:type="spellStart"/>
      <w:r>
        <w:rPr>
          <w:rFonts w:ascii="Muli" w:eastAsia="Muli" w:hAnsi="Muli" w:cs="Muli"/>
          <w:sz w:val="24"/>
          <w:szCs w:val="24"/>
        </w:rPr>
        <w:t>javascript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known as JSX</w:t>
      </w:r>
    </w:p>
    <w:p w14:paraId="0522CAC2" w14:textId="77777777" w:rsidR="00F40FDE" w:rsidRDefault="00F40FD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26463D49" w:rsidR="00173A24" w:rsidRDefault="00F40FD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n todays class we used an online editor called snack.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4717299D" w:rsidR="00173A24" w:rsidRDefault="00F40FD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 installed the go expo app on my phone and then logged in there with my credentials</w:t>
      </w:r>
    </w:p>
    <w:p w14:paraId="5EA45289" w14:textId="429A7D8E" w:rsidR="00F40FDE" w:rsidRDefault="00F40FD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hen on the output windows </w:t>
      </w:r>
      <w:proofErr w:type="spellStart"/>
      <w:r>
        <w:rPr>
          <w:rFonts w:ascii="Muli" w:eastAsia="Muli" w:hAnsi="Muli" w:cs="Muli"/>
          <w:sz w:val="24"/>
          <w:szCs w:val="24"/>
        </w:rPr>
        <w:t>ie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the snack website I clicked on </w:t>
      </w:r>
      <w:proofErr w:type="spellStart"/>
      <w:r>
        <w:rPr>
          <w:rFonts w:ascii="Muli" w:eastAsia="Muli" w:hAnsi="Muli" w:cs="Muli"/>
          <w:sz w:val="24"/>
          <w:szCs w:val="24"/>
        </w:rPr>
        <w:t>ios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because I have an </w:t>
      </w:r>
      <w:proofErr w:type="spellStart"/>
      <w:r>
        <w:rPr>
          <w:rFonts w:ascii="Muli" w:eastAsia="Muli" w:hAnsi="Muli" w:cs="Muli"/>
          <w:sz w:val="24"/>
          <w:szCs w:val="24"/>
        </w:rPr>
        <w:t>iphone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so from there I started seeing my output on both devices.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29FE68CB" w:rsidR="00173A24" w:rsidRDefault="00F40FD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use of the render frame work is to load that is the world render means to load.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425EEA29" w:rsidR="00173A24" w:rsidRDefault="00490C5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lest us choose what we want to see what we want to on our screen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5B66B14C" w:rsidR="00173A24" w:rsidRDefault="00BD676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</w:t>
      </w:r>
      <w:r w:rsidR="00490C52">
        <w:rPr>
          <w:rFonts w:ascii="Muli" w:eastAsia="Muli" w:hAnsi="Muli" w:cs="Muli"/>
          <w:sz w:val="24"/>
          <w:szCs w:val="24"/>
        </w:rPr>
        <w:t>h</w:t>
      </w:r>
      <w:r>
        <w:rPr>
          <w:rFonts w:ascii="Muli" w:eastAsia="Muli" w:hAnsi="Muli" w:cs="Muli"/>
          <w:sz w:val="24"/>
          <w:szCs w:val="24"/>
        </w:rPr>
        <w:t>e various components that I designed in my app were:-</w:t>
      </w:r>
    </w:p>
    <w:p w14:paraId="0DAC9671" w14:textId="144CABBE" w:rsidR="00BD676F" w:rsidRDefault="00BD676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We designed a button 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40265"/>
    <w:rsid w:val="00490C52"/>
    <w:rsid w:val="009526BB"/>
    <w:rsid w:val="00BD676F"/>
    <w:rsid w:val="00F40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</TotalTime>
  <Pages>3</Pages>
  <Words>300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arya Dahal</cp:lastModifiedBy>
  <cp:revision>3</cp:revision>
  <dcterms:created xsi:type="dcterms:W3CDTF">2021-01-06T05:46:00Z</dcterms:created>
  <dcterms:modified xsi:type="dcterms:W3CDTF">2021-11-03T17:15:00Z</dcterms:modified>
</cp:coreProperties>
</file>